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9672E" w14:textId="1E5595F8" w:rsidR="00A0764D" w:rsidRDefault="00A0764D" w:rsidP="6C523F7E">
      <w:pPr>
        <w:pStyle w:val="Heading2"/>
        <w:rPr>
          <w:rFonts w:ascii="Calibri Light" w:eastAsia="Calibri Light" w:hAnsi="Calibri Light" w:cs="Calibri Light"/>
        </w:rPr>
      </w:pPr>
    </w:p>
    <w:p w14:paraId="4BACB0C4" w14:textId="5869D996" w:rsidR="006B5A58" w:rsidRDefault="006B5A58" w:rsidP="006B5A58">
      <w:pPr>
        <w:pStyle w:val="Heading1"/>
      </w:pPr>
      <w:r w:rsidRPr="6C523F7E">
        <w:rPr>
          <w:rFonts w:ascii="Calibri Light" w:eastAsia="Calibri Light" w:hAnsi="Calibri Light" w:cs="Calibri Light"/>
        </w:rPr>
        <w:t xml:space="preserve">Lab Practical 02 – Project Selection &amp; </w:t>
      </w:r>
      <w:r w:rsidR="001F21AA" w:rsidRPr="6C523F7E">
        <w:rPr>
          <w:rFonts w:ascii="Calibri Light" w:eastAsia="Calibri Light" w:hAnsi="Calibri Light" w:cs="Calibri Light"/>
        </w:rPr>
        <w:t>S</w:t>
      </w:r>
      <w:r w:rsidRPr="6C523F7E">
        <w:rPr>
          <w:rFonts w:ascii="Calibri Light" w:eastAsia="Calibri Light" w:hAnsi="Calibri Light" w:cs="Calibri Light"/>
        </w:rPr>
        <w:t>upervisor feedback</w:t>
      </w:r>
    </w:p>
    <w:p w14:paraId="0ED7600D" w14:textId="7C098EA8" w:rsidR="4E7FA884" w:rsidRDefault="4E7FA884" w:rsidP="6C523F7E">
      <w:pPr>
        <w:spacing w:line="257" w:lineRule="auto"/>
      </w:pPr>
      <w:r w:rsidRPr="6C523F7E">
        <w:rPr>
          <w:rFonts w:ascii="Calibri" w:eastAsia="Calibri" w:hAnsi="Calibri" w:cs="Calibri"/>
        </w:rPr>
        <w:t xml:space="preserve"> </w:t>
      </w:r>
    </w:p>
    <w:p w14:paraId="0874D95F" w14:textId="400E9E69" w:rsidR="00AC096C" w:rsidRDefault="00780E8E" w:rsidP="6C523F7E">
      <w:pPr>
        <w:spacing w:line="276" w:lineRule="auto"/>
      </w:pPr>
      <w:r w:rsidRPr="6C523F7E">
        <w:rPr>
          <w:rFonts w:ascii="Calibri" w:eastAsia="Calibri" w:hAnsi="Calibri" w:cs="Calibri"/>
          <w:sz w:val="24"/>
          <w:szCs w:val="24"/>
        </w:rPr>
        <w:t>Each UX team</w:t>
      </w:r>
      <w:r w:rsidR="00ED5BB8" w:rsidRPr="6C523F7E">
        <w:rPr>
          <w:rFonts w:ascii="Calibri" w:eastAsia="Calibri" w:hAnsi="Calibri" w:cs="Calibri"/>
          <w:sz w:val="24"/>
          <w:szCs w:val="24"/>
        </w:rPr>
        <w:t xml:space="preserve"> should research and find </w:t>
      </w:r>
      <w:r w:rsidR="00AC096C" w:rsidRPr="6C523F7E">
        <w:rPr>
          <w:rFonts w:ascii="Calibri" w:eastAsia="Calibri" w:hAnsi="Calibri" w:cs="Calibri"/>
          <w:sz w:val="24"/>
          <w:szCs w:val="24"/>
        </w:rPr>
        <w:t xml:space="preserve">a </w:t>
      </w:r>
      <w:r w:rsidR="00CE57DA" w:rsidRPr="6C523F7E">
        <w:rPr>
          <w:rFonts w:ascii="Calibri" w:eastAsia="Calibri" w:hAnsi="Calibri" w:cs="Calibri"/>
          <w:sz w:val="24"/>
          <w:szCs w:val="24"/>
        </w:rPr>
        <w:t>M</w:t>
      </w:r>
      <w:r w:rsidR="00AC096C" w:rsidRPr="6C523F7E">
        <w:rPr>
          <w:rFonts w:ascii="Calibri" w:eastAsia="Calibri" w:hAnsi="Calibri" w:cs="Calibri"/>
          <w:sz w:val="24"/>
          <w:szCs w:val="24"/>
        </w:rPr>
        <w:t>obile app</w:t>
      </w:r>
    </w:p>
    <w:p w14:paraId="02A7AD6D" w14:textId="310172A0" w:rsidR="4E7FA884" w:rsidRDefault="4E7FA884" w:rsidP="6C523F7E">
      <w:pPr>
        <w:spacing w:line="257" w:lineRule="auto"/>
      </w:pPr>
      <w:r w:rsidRPr="6C523F7E">
        <w:rPr>
          <w:rFonts w:ascii="Calibri" w:eastAsia="Calibri" w:hAnsi="Calibri" w:cs="Calibri"/>
        </w:rPr>
        <w:t>Fill the following table to show your finding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22"/>
        <w:gridCol w:w="6493"/>
      </w:tblGrid>
      <w:tr w:rsidR="6C523F7E" w14:paraId="66DAC8C1" w14:textId="77777777" w:rsidTr="6C523F7E">
        <w:trPr>
          <w:trHeight w:val="720"/>
        </w:trPr>
        <w:tc>
          <w:tcPr>
            <w:tcW w:w="25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1250F6" w14:textId="28818B06" w:rsidR="6C523F7E" w:rsidRDefault="6C523F7E">
            <w:r>
              <w:br/>
            </w:r>
          </w:p>
          <w:p w14:paraId="40166B86" w14:textId="4BEA576B" w:rsidR="6C523F7E" w:rsidRDefault="6C523F7E">
            <w:r w:rsidRPr="6C523F7E">
              <w:rPr>
                <w:rFonts w:ascii="Calibri" w:eastAsia="Calibri" w:hAnsi="Calibri" w:cs="Calibri"/>
              </w:rPr>
              <w:t xml:space="preserve">Mobile App </w:t>
            </w:r>
          </w:p>
        </w:tc>
        <w:tc>
          <w:tcPr>
            <w:tcW w:w="64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EDE729" w14:textId="2BE8D28E" w:rsidR="6C523F7E" w:rsidRPr="00397501" w:rsidRDefault="00397501" w:rsidP="6C523F7E">
            <w:pPr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hat application</w:t>
            </w:r>
          </w:p>
        </w:tc>
      </w:tr>
      <w:tr w:rsidR="6C523F7E" w14:paraId="1CF68C97" w14:textId="77777777" w:rsidTr="6C523F7E">
        <w:trPr>
          <w:trHeight w:val="765"/>
        </w:trPr>
        <w:tc>
          <w:tcPr>
            <w:tcW w:w="25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2F572B" w14:textId="05BF38F8" w:rsidR="6C523F7E" w:rsidRDefault="6C523F7E">
            <w:r w:rsidRPr="6C523F7E">
              <w:rPr>
                <w:rFonts w:ascii="Calibri" w:eastAsia="Calibri" w:hAnsi="Calibri" w:cs="Calibri"/>
              </w:rPr>
              <w:t xml:space="preserve">Name: </w:t>
            </w:r>
          </w:p>
        </w:tc>
        <w:tc>
          <w:tcPr>
            <w:tcW w:w="64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5A19B4" w14:textId="2965E795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397501">
              <w:rPr>
                <w:rFonts w:ascii="Calibri" w:eastAsia="Calibri" w:hAnsi="Calibri" w:cs="Calibri"/>
                <w:sz w:val="24"/>
                <w:szCs w:val="24"/>
              </w:rPr>
              <w:t>Line Lite</w:t>
            </w:r>
          </w:p>
        </w:tc>
      </w:tr>
      <w:tr w:rsidR="6C523F7E" w14:paraId="19333DC7" w14:textId="77777777" w:rsidTr="6C523F7E">
        <w:trPr>
          <w:trHeight w:val="795"/>
        </w:trPr>
        <w:tc>
          <w:tcPr>
            <w:tcW w:w="25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68A205" w14:textId="13B88A03" w:rsidR="6C523F7E" w:rsidRDefault="6C523F7E">
            <w:r w:rsidRPr="6C523F7E">
              <w:rPr>
                <w:rFonts w:ascii="Calibri" w:eastAsia="Calibri" w:hAnsi="Calibri" w:cs="Calibri"/>
              </w:rPr>
              <w:t>Developer</w:t>
            </w:r>
          </w:p>
        </w:tc>
        <w:tc>
          <w:tcPr>
            <w:tcW w:w="64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997866" w14:textId="45798C0F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397501">
              <w:rPr>
                <w:rFonts w:ascii="Calibri" w:eastAsia="Calibri" w:hAnsi="Calibri" w:cs="Calibri"/>
                <w:sz w:val="24"/>
                <w:szCs w:val="24"/>
              </w:rPr>
              <w:t>Line corporation</w:t>
            </w:r>
          </w:p>
        </w:tc>
      </w:tr>
      <w:tr w:rsidR="6C523F7E" w14:paraId="5C4760B3" w14:textId="77777777" w:rsidTr="6C523F7E">
        <w:trPr>
          <w:trHeight w:val="765"/>
        </w:trPr>
        <w:tc>
          <w:tcPr>
            <w:tcW w:w="25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F93991" w14:textId="315DBD05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 xml:space="preserve">Purpose: </w:t>
            </w:r>
          </w:p>
        </w:tc>
        <w:tc>
          <w:tcPr>
            <w:tcW w:w="64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7041E3" w14:textId="3647AF5C" w:rsidR="6C523F7E" w:rsidRDefault="00397501" w:rsidP="6C523F7E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Free calls and messages</w:t>
            </w:r>
          </w:p>
        </w:tc>
      </w:tr>
      <w:tr w:rsidR="6C523F7E" w14:paraId="633E124C" w14:textId="77777777" w:rsidTr="6C523F7E">
        <w:trPr>
          <w:trHeight w:val="2280"/>
        </w:trPr>
        <w:tc>
          <w:tcPr>
            <w:tcW w:w="25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1CAA41" w14:textId="72F50CD1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lastRenderedPageBreak/>
              <w:t xml:space="preserve">Screenshot: </w:t>
            </w:r>
          </w:p>
        </w:tc>
        <w:tc>
          <w:tcPr>
            <w:tcW w:w="64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0B5AE5" w14:textId="19AFF7AD" w:rsidR="6C523F7E" w:rsidRDefault="00D9499D" w:rsidP="6C523F7E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45F835D0" wp14:editId="3CBA33E3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2416175</wp:posOffset>
                  </wp:positionV>
                  <wp:extent cx="1093470" cy="2371725"/>
                  <wp:effectExtent l="0" t="0" r="0" b="9525"/>
                  <wp:wrapTight wrapText="bothSides">
                    <wp:wrapPolygon edited="0">
                      <wp:start x="0" y="0"/>
                      <wp:lineTo x="0" y="21513"/>
                      <wp:lineTo x="21073" y="21513"/>
                      <wp:lineTo x="21073" y="0"/>
                      <wp:lineTo x="0" y="0"/>
                    </wp:wrapPolygon>
                  </wp:wrapTight>
                  <wp:docPr id="7" name="Picture 7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Graphical user interface, application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3470" cy="2371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Calibri" w:eastAsia="Calibri" w:hAnsi="Calibri" w:cs="Calibri"/>
                <w:noProof/>
                <w:sz w:val="24"/>
                <w:szCs w:val="24"/>
              </w:rPr>
              <w:drawing>
                <wp:anchor distT="0" distB="0" distL="114300" distR="114300" simplePos="0" relativeHeight="251662336" behindDoc="1" locked="0" layoutInCell="1" allowOverlap="1" wp14:anchorId="2831A231" wp14:editId="4D85C470">
                  <wp:simplePos x="0" y="0"/>
                  <wp:positionH relativeFrom="column">
                    <wp:posOffset>1277620</wp:posOffset>
                  </wp:positionH>
                  <wp:positionV relativeFrom="paragraph">
                    <wp:posOffset>2406015</wp:posOffset>
                  </wp:positionV>
                  <wp:extent cx="1090930" cy="2365375"/>
                  <wp:effectExtent l="0" t="0" r="0" b="0"/>
                  <wp:wrapTight wrapText="bothSides">
                    <wp:wrapPolygon edited="0">
                      <wp:start x="0" y="0"/>
                      <wp:lineTo x="0" y="21397"/>
                      <wp:lineTo x="21122" y="21397"/>
                      <wp:lineTo x="21122" y="0"/>
                      <wp:lineTo x="0" y="0"/>
                    </wp:wrapPolygon>
                  </wp:wrapTight>
                  <wp:docPr id="12" name="Picture 12" descr="Graphical user interface, text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Graphical user interface, text, application, chat or text message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0930" cy="236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Calibri" w:eastAsia="Calibri" w:hAnsi="Calibri" w:cs="Calibri"/>
                <w:noProof/>
                <w:sz w:val="24"/>
                <w:szCs w:val="24"/>
              </w:rPr>
              <w:drawing>
                <wp:anchor distT="0" distB="0" distL="114300" distR="114300" simplePos="0" relativeHeight="251663360" behindDoc="1" locked="0" layoutInCell="1" allowOverlap="1" wp14:anchorId="607CE8C5" wp14:editId="38C3F615">
                  <wp:simplePos x="0" y="0"/>
                  <wp:positionH relativeFrom="column">
                    <wp:posOffset>2476500</wp:posOffset>
                  </wp:positionH>
                  <wp:positionV relativeFrom="paragraph">
                    <wp:posOffset>2397125</wp:posOffset>
                  </wp:positionV>
                  <wp:extent cx="1104900" cy="2393315"/>
                  <wp:effectExtent l="0" t="0" r="0" b="6985"/>
                  <wp:wrapTight wrapText="bothSides">
                    <wp:wrapPolygon edited="0">
                      <wp:start x="0" y="0"/>
                      <wp:lineTo x="0" y="21491"/>
                      <wp:lineTo x="21228" y="21491"/>
                      <wp:lineTo x="21228" y="0"/>
                      <wp:lineTo x="0" y="0"/>
                    </wp:wrapPolygon>
                  </wp:wrapTight>
                  <wp:docPr id="13" name="Picture 13" descr="Graphical user interface, text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Graphical user interface, text, application, chat or text message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2393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97501">
              <w:rPr>
                <w:rFonts w:ascii="Calibri" w:eastAsia="Calibri" w:hAnsi="Calibri" w:cs="Calibri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1" locked="0" layoutInCell="1" allowOverlap="1" wp14:anchorId="2F293DAF" wp14:editId="47D81992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20955</wp:posOffset>
                  </wp:positionV>
                  <wp:extent cx="971550" cy="2105025"/>
                  <wp:effectExtent l="0" t="0" r="0" b="9525"/>
                  <wp:wrapTight wrapText="bothSides">
                    <wp:wrapPolygon edited="0">
                      <wp:start x="0" y="0"/>
                      <wp:lineTo x="0" y="21502"/>
                      <wp:lineTo x="21176" y="21502"/>
                      <wp:lineTo x="21176" y="0"/>
                      <wp:lineTo x="0" y="0"/>
                    </wp:wrapPolygon>
                  </wp:wrapTight>
                  <wp:docPr id="1" name="Picture 1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Diagram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0" cy="2105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97501">
              <w:rPr>
                <w:rFonts w:ascii="Calibri" w:eastAsia="Calibri" w:hAnsi="Calibri" w:cs="Calibri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392B7AB6" wp14:editId="63516B95">
                  <wp:simplePos x="0" y="0"/>
                  <wp:positionH relativeFrom="column">
                    <wp:posOffset>1200150</wp:posOffset>
                  </wp:positionH>
                  <wp:positionV relativeFrom="paragraph">
                    <wp:posOffset>1905</wp:posOffset>
                  </wp:positionV>
                  <wp:extent cx="974725" cy="2114550"/>
                  <wp:effectExtent l="0" t="0" r="0" b="0"/>
                  <wp:wrapTight wrapText="bothSides">
                    <wp:wrapPolygon edited="0">
                      <wp:start x="0" y="0"/>
                      <wp:lineTo x="0" y="21405"/>
                      <wp:lineTo x="21107" y="21405"/>
                      <wp:lineTo x="21107" y="0"/>
                      <wp:lineTo x="0" y="0"/>
                    </wp:wrapPolygon>
                  </wp:wrapTight>
                  <wp:docPr id="2" name="Picture 2" descr="Graphical user interface, text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text, application, chat or text message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4725" cy="2114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97501">
              <w:rPr>
                <w:rFonts w:ascii="Calibri" w:eastAsia="Calibri" w:hAnsi="Calibri" w:cs="Calibri"/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1" locked="0" layoutInCell="1" allowOverlap="1" wp14:anchorId="494D18CD" wp14:editId="433B4144">
                  <wp:simplePos x="0" y="0"/>
                  <wp:positionH relativeFrom="column">
                    <wp:posOffset>2371725</wp:posOffset>
                  </wp:positionH>
                  <wp:positionV relativeFrom="paragraph">
                    <wp:posOffset>59055</wp:posOffset>
                  </wp:positionV>
                  <wp:extent cx="1038225" cy="2056765"/>
                  <wp:effectExtent l="0" t="0" r="9525" b="635"/>
                  <wp:wrapTight wrapText="bothSides">
                    <wp:wrapPolygon edited="0">
                      <wp:start x="0" y="0"/>
                      <wp:lineTo x="0" y="21407"/>
                      <wp:lineTo x="21402" y="21407"/>
                      <wp:lineTo x="21402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5" cy="2056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6C523F7E" w14:paraId="02F4677C" w14:textId="77777777" w:rsidTr="6C523F7E">
        <w:trPr>
          <w:trHeight w:val="765"/>
        </w:trPr>
        <w:tc>
          <w:tcPr>
            <w:tcW w:w="25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530054" w14:textId="7C0ADB64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 xml:space="preserve">Competitor </w:t>
            </w:r>
            <w:r w:rsidRPr="6C523F7E">
              <w:rPr>
                <w:rFonts w:ascii="Calibri" w:eastAsia="Calibri" w:hAnsi="Calibri" w:cs="Calibri"/>
              </w:rPr>
              <w:t xml:space="preserve">Mobile apps </w:t>
            </w:r>
          </w:p>
          <w:p w14:paraId="5F64FDA0" w14:textId="7F7EB005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64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8F8E56" w14:textId="4524C175" w:rsidR="6C523F7E" w:rsidRDefault="00D9499D" w:rsidP="6C523F7E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Whatsapp , viber, Line</w:t>
            </w:r>
          </w:p>
        </w:tc>
      </w:tr>
      <w:tr w:rsidR="6C523F7E" w14:paraId="676D5A0D" w14:textId="77777777" w:rsidTr="6C523F7E">
        <w:trPr>
          <w:trHeight w:val="2805"/>
        </w:trPr>
        <w:tc>
          <w:tcPr>
            <w:tcW w:w="25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109D7D" w14:textId="32DAD900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 xml:space="preserve">Good design </w:t>
            </w:r>
          </w:p>
          <w:p w14:paraId="0E8FB80A" w14:textId="6B8E4083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 xml:space="preserve">1. </w:t>
            </w:r>
          </w:p>
          <w:p w14:paraId="0A3A95D3" w14:textId="30BFC412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48EBC661" w14:textId="4E06F934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 xml:space="preserve">2. </w:t>
            </w:r>
          </w:p>
          <w:p w14:paraId="309E545F" w14:textId="01034EA5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7D7EE6FD" w14:textId="765E49B4" w:rsidR="6C523F7E" w:rsidRDefault="6C523F7E">
            <w:r w:rsidRPr="6C523F7E"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4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BB8F40" w14:textId="77777777" w:rsidR="6C523F7E" w:rsidRDefault="6C523F7E" w:rsidP="6C523F7E">
            <w:pPr>
              <w:rPr>
                <w:rFonts w:eastAsia="Times New Roman" w:cstheme="minorHAnsi"/>
              </w:rPr>
            </w:pPr>
          </w:p>
          <w:p w14:paraId="4CD6F633" w14:textId="77777777" w:rsidR="00D9499D" w:rsidRDefault="00D9499D" w:rsidP="6C523F7E">
            <w:pPr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oncept is okay</w:t>
            </w:r>
          </w:p>
          <w:p w14:paraId="0EE510FA" w14:textId="77777777" w:rsidR="00D9499D" w:rsidRDefault="00D9499D" w:rsidP="6C523F7E">
            <w:pPr>
              <w:rPr>
                <w:rFonts w:eastAsia="Times New Roman" w:cstheme="minorHAnsi"/>
              </w:rPr>
            </w:pPr>
          </w:p>
          <w:p w14:paraId="225807C9" w14:textId="77777777" w:rsidR="00D9499D" w:rsidRDefault="00D9499D" w:rsidP="6C523F7E">
            <w:pPr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Smooth navigation</w:t>
            </w:r>
          </w:p>
          <w:p w14:paraId="02A6DCDD" w14:textId="77777777" w:rsidR="00D9499D" w:rsidRDefault="00D9499D" w:rsidP="6C523F7E">
            <w:pPr>
              <w:rPr>
                <w:rFonts w:eastAsia="Times New Roman" w:cstheme="minorHAnsi"/>
              </w:rPr>
            </w:pPr>
          </w:p>
          <w:p w14:paraId="2F992F8E" w14:textId="30766E15" w:rsidR="00D9499D" w:rsidRPr="00D9499D" w:rsidRDefault="00D9499D" w:rsidP="6C523F7E">
            <w:pPr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Does not pop up commercial ads</w:t>
            </w:r>
          </w:p>
        </w:tc>
      </w:tr>
      <w:tr w:rsidR="6C523F7E" w14:paraId="0A0A99E0" w14:textId="77777777" w:rsidTr="6C523F7E">
        <w:trPr>
          <w:trHeight w:val="3135"/>
        </w:trPr>
        <w:tc>
          <w:tcPr>
            <w:tcW w:w="25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B156C0" w14:textId="02DF1FCF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lastRenderedPageBreak/>
              <w:t xml:space="preserve">Design issues </w:t>
            </w:r>
          </w:p>
          <w:p w14:paraId="75B11F8C" w14:textId="2ECD702C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 xml:space="preserve">1. </w:t>
            </w:r>
          </w:p>
          <w:p w14:paraId="059DE342" w14:textId="7F604340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0BE74313" w14:textId="5429166F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 xml:space="preserve">2. </w:t>
            </w:r>
          </w:p>
          <w:p w14:paraId="6C2B6B8D" w14:textId="54B5FBE5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5A5FF673" w14:textId="01D776BB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>3.</w:t>
            </w:r>
          </w:p>
          <w:p w14:paraId="762B84D9" w14:textId="5A63AB22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  <w:p w14:paraId="28B877CD" w14:textId="0F9A0253" w:rsidR="6C523F7E" w:rsidRDefault="6C523F7E">
            <w:r w:rsidRPr="6C523F7E">
              <w:rPr>
                <w:rFonts w:ascii="Calibri" w:eastAsia="Calibri" w:hAnsi="Calibri" w:cs="Calibri"/>
                <w:sz w:val="24"/>
                <w:szCs w:val="24"/>
              </w:rPr>
              <w:t>4.</w:t>
            </w:r>
          </w:p>
        </w:tc>
        <w:tc>
          <w:tcPr>
            <w:tcW w:w="64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CDD2EF" w14:textId="77777777" w:rsidR="6C523F7E" w:rsidRDefault="6C523F7E" w:rsidP="6C523F7E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16FAB886" w14:textId="77777777" w:rsidR="00D9499D" w:rsidRDefault="00D9499D" w:rsidP="6C523F7E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Less user friendly user interface</w:t>
            </w:r>
          </w:p>
          <w:p w14:paraId="40B42C53" w14:textId="77777777" w:rsidR="00D9499D" w:rsidRDefault="00D9499D" w:rsidP="6C523F7E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6C987141" w14:textId="77777777" w:rsidR="00D9499D" w:rsidRDefault="00D9499D" w:rsidP="6C523F7E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Lack of functionality</w:t>
            </w:r>
          </w:p>
          <w:p w14:paraId="6FD14EB9" w14:textId="77777777" w:rsidR="00D9499D" w:rsidRDefault="00D9499D" w:rsidP="6C523F7E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36DDC7F3" w14:textId="77777777" w:rsidR="00D9499D" w:rsidRDefault="00D9499D" w:rsidP="6C523F7E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Notification does not work</w:t>
            </w:r>
          </w:p>
          <w:p w14:paraId="14634BDA" w14:textId="77777777" w:rsidR="00D9499D" w:rsidRDefault="00D9499D" w:rsidP="6C523F7E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494B1FC7" w14:textId="25FD2BD6" w:rsidR="00D9499D" w:rsidRDefault="00D9499D" w:rsidP="6C523F7E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Search is not working</w:t>
            </w:r>
          </w:p>
        </w:tc>
      </w:tr>
    </w:tbl>
    <w:p w14:paraId="23B88E5B" w14:textId="54BF0847" w:rsidR="6C523F7E" w:rsidRDefault="6C523F7E" w:rsidP="6C523F7E">
      <w:pPr>
        <w:rPr>
          <w:rFonts w:ascii="Segoe UI" w:eastAsia="Segoe UI" w:hAnsi="Segoe UI" w:cs="Segoe UI"/>
          <w:sz w:val="18"/>
          <w:szCs w:val="18"/>
        </w:rPr>
      </w:pPr>
    </w:p>
    <w:p w14:paraId="7F9BB4EF" w14:textId="08DE0D9F" w:rsidR="00A1531C" w:rsidRDefault="00A1531C" w:rsidP="00A1531C"/>
    <w:sectPr w:rsidR="00A1531C" w:rsidSect="00563E00">
      <w:headerReference w:type="default" r:id="rId16"/>
      <w:footerReference w:type="even" r:id="rId17"/>
      <w:footerReference w:type="default" r:id="rId18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E9BC9" w14:textId="77777777" w:rsidR="00561043" w:rsidRDefault="00561043" w:rsidP="00563E00">
      <w:pPr>
        <w:spacing w:after="0" w:line="240" w:lineRule="auto"/>
      </w:pPr>
      <w:r>
        <w:separator/>
      </w:r>
    </w:p>
  </w:endnote>
  <w:endnote w:type="continuationSeparator" w:id="0">
    <w:p w14:paraId="0581B8DE" w14:textId="77777777" w:rsidR="00561043" w:rsidRDefault="00561043" w:rsidP="00563E00">
      <w:pPr>
        <w:spacing w:after="0" w:line="240" w:lineRule="auto"/>
      </w:pPr>
      <w:r>
        <w:continuationSeparator/>
      </w:r>
    </w:p>
  </w:endnote>
  <w:endnote w:type="continuationNotice" w:id="1">
    <w:p w14:paraId="2A972C35" w14:textId="77777777" w:rsidR="00561043" w:rsidRDefault="005610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5F2B9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5F2B9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58242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23A81" w14:textId="77777777" w:rsidR="00561043" w:rsidRDefault="00561043" w:rsidP="00563E00">
      <w:pPr>
        <w:spacing w:after="0" w:line="240" w:lineRule="auto"/>
      </w:pPr>
      <w:r>
        <w:separator/>
      </w:r>
    </w:p>
  </w:footnote>
  <w:footnote w:type="continuationSeparator" w:id="0">
    <w:p w14:paraId="441F718C" w14:textId="77777777" w:rsidR="00561043" w:rsidRDefault="00561043" w:rsidP="00563E00">
      <w:pPr>
        <w:spacing w:after="0" w:line="240" w:lineRule="auto"/>
      </w:pPr>
      <w:r>
        <w:continuationSeparator/>
      </w:r>
    </w:p>
  </w:footnote>
  <w:footnote w:type="continuationNotice" w:id="1">
    <w:p w14:paraId="7B57609B" w14:textId="77777777" w:rsidR="00561043" w:rsidRDefault="0056104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58243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58245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3470119D" w:rsidR="00194DFE" w:rsidRPr="0040117D" w:rsidRDefault="0053390E" w:rsidP="0040117D">
    <w:pPr>
      <w:pStyle w:val="Header"/>
      <w:jc w:val="center"/>
      <w:rPr>
        <w:b/>
        <w:sz w:val="32"/>
      </w:rPr>
    </w:pPr>
    <w:r>
      <w:rPr>
        <w:b/>
        <w:sz w:val="32"/>
      </w:rPr>
      <w:t>Interactive Media</w:t>
    </w:r>
    <w:r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0E2EED5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</w:t>
    </w:r>
    <w:r w:rsidR="0053390E">
      <w:rPr>
        <w:b/>
        <w:sz w:val="28"/>
      </w:rPr>
      <w:t>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>
          <w:pict>
            <v:line id="Straight Connector 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242d66" strokeweight="1pt" from="-3pt,12.7pt" to="453pt,12.7pt" w14:anchorId="415057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72B4677"/>
    <w:multiLevelType w:val="hybridMultilevel"/>
    <w:tmpl w:val="272AE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B453A4"/>
    <w:multiLevelType w:val="hybridMultilevel"/>
    <w:tmpl w:val="E8745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296A14"/>
    <w:multiLevelType w:val="hybridMultilevel"/>
    <w:tmpl w:val="7BE6B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9D1D8A"/>
    <w:multiLevelType w:val="hybridMultilevel"/>
    <w:tmpl w:val="F9C6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 w15:restartNumberingAfterBreak="0">
    <w:nsid w:val="73C93F75"/>
    <w:multiLevelType w:val="hybridMultilevel"/>
    <w:tmpl w:val="4586B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5"/>
  </w:num>
  <w:num w:numId="2">
    <w:abstractNumId w:val="11"/>
  </w:num>
  <w:num w:numId="3">
    <w:abstractNumId w:val="2"/>
  </w:num>
  <w:num w:numId="4">
    <w:abstractNumId w:val="6"/>
  </w:num>
  <w:num w:numId="5">
    <w:abstractNumId w:val="1"/>
  </w:num>
  <w:num w:numId="6">
    <w:abstractNumId w:val="12"/>
  </w:num>
  <w:num w:numId="7">
    <w:abstractNumId w:val="3"/>
  </w:num>
  <w:num w:numId="8">
    <w:abstractNumId w:val="14"/>
  </w:num>
  <w:num w:numId="9">
    <w:abstractNumId w:val="0"/>
  </w:num>
  <w:num w:numId="10">
    <w:abstractNumId w:val="8"/>
  </w:num>
  <w:num w:numId="11">
    <w:abstractNumId w:val="7"/>
  </w:num>
  <w:num w:numId="12">
    <w:abstractNumId w:val="10"/>
  </w:num>
  <w:num w:numId="13">
    <w:abstractNumId w:val="9"/>
  </w:num>
  <w:num w:numId="14">
    <w:abstractNumId w:val="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03AB5"/>
    <w:rsid w:val="0002783C"/>
    <w:rsid w:val="0003603C"/>
    <w:rsid w:val="000437C6"/>
    <w:rsid w:val="0005582E"/>
    <w:rsid w:val="000765B6"/>
    <w:rsid w:val="00085650"/>
    <w:rsid w:val="00095DE8"/>
    <w:rsid w:val="000A4182"/>
    <w:rsid w:val="000A5A81"/>
    <w:rsid w:val="000B04FB"/>
    <w:rsid w:val="000D1C31"/>
    <w:rsid w:val="000F4016"/>
    <w:rsid w:val="000F6A93"/>
    <w:rsid w:val="00104D1B"/>
    <w:rsid w:val="00123F5F"/>
    <w:rsid w:val="00176D00"/>
    <w:rsid w:val="00194DFE"/>
    <w:rsid w:val="001B397C"/>
    <w:rsid w:val="001D4D13"/>
    <w:rsid w:val="001D71CB"/>
    <w:rsid w:val="001E11E9"/>
    <w:rsid w:val="001F21AA"/>
    <w:rsid w:val="00201EA2"/>
    <w:rsid w:val="00214A14"/>
    <w:rsid w:val="0023421E"/>
    <w:rsid w:val="00246576"/>
    <w:rsid w:val="002A4A63"/>
    <w:rsid w:val="002B7C8D"/>
    <w:rsid w:val="002C1E87"/>
    <w:rsid w:val="002D6023"/>
    <w:rsid w:val="002E04AF"/>
    <w:rsid w:val="00303201"/>
    <w:rsid w:val="00307D05"/>
    <w:rsid w:val="003145DF"/>
    <w:rsid w:val="003538DB"/>
    <w:rsid w:val="00362BB5"/>
    <w:rsid w:val="0037485C"/>
    <w:rsid w:val="003818CA"/>
    <w:rsid w:val="00397501"/>
    <w:rsid w:val="003B202C"/>
    <w:rsid w:val="003F26F3"/>
    <w:rsid w:val="00400184"/>
    <w:rsid w:val="0040117D"/>
    <w:rsid w:val="00405435"/>
    <w:rsid w:val="00421045"/>
    <w:rsid w:val="00445338"/>
    <w:rsid w:val="00447116"/>
    <w:rsid w:val="0045762E"/>
    <w:rsid w:val="00461098"/>
    <w:rsid w:val="00492F80"/>
    <w:rsid w:val="004A4045"/>
    <w:rsid w:val="004A49B3"/>
    <w:rsid w:val="004A4CDA"/>
    <w:rsid w:val="004D376E"/>
    <w:rsid w:val="004F49D7"/>
    <w:rsid w:val="0050670D"/>
    <w:rsid w:val="00511673"/>
    <w:rsid w:val="00513DFF"/>
    <w:rsid w:val="00530D86"/>
    <w:rsid w:val="0053390E"/>
    <w:rsid w:val="00535BE2"/>
    <w:rsid w:val="00544DF8"/>
    <w:rsid w:val="00550D2C"/>
    <w:rsid w:val="00561043"/>
    <w:rsid w:val="00563E00"/>
    <w:rsid w:val="0056531F"/>
    <w:rsid w:val="00595A29"/>
    <w:rsid w:val="005A7986"/>
    <w:rsid w:val="005D4825"/>
    <w:rsid w:val="005E6155"/>
    <w:rsid w:val="005F1632"/>
    <w:rsid w:val="005F2B9A"/>
    <w:rsid w:val="00602788"/>
    <w:rsid w:val="00616D0F"/>
    <w:rsid w:val="00621DB1"/>
    <w:rsid w:val="00642EE2"/>
    <w:rsid w:val="00645A7B"/>
    <w:rsid w:val="00650C60"/>
    <w:rsid w:val="00652B9F"/>
    <w:rsid w:val="00661E9D"/>
    <w:rsid w:val="00685A39"/>
    <w:rsid w:val="006A2A05"/>
    <w:rsid w:val="006B3E52"/>
    <w:rsid w:val="006B5A58"/>
    <w:rsid w:val="006C7A39"/>
    <w:rsid w:val="006F07D9"/>
    <w:rsid w:val="006F4D66"/>
    <w:rsid w:val="00730E9B"/>
    <w:rsid w:val="00755EC9"/>
    <w:rsid w:val="00762C62"/>
    <w:rsid w:val="00774F98"/>
    <w:rsid w:val="00780E8E"/>
    <w:rsid w:val="007961D9"/>
    <w:rsid w:val="007A516D"/>
    <w:rsid w:val="007B42C2"/>
    <w:rsid w:val="007C18F2"/>
    <w:rsid w:val="007C730F"/>
    <w:rsid w:val="007D0235"/>
    <w:rsid w:val="007D0679"/>
    <w:rsid w:val="007E657F"/>
    <w:rsid w:val="007F465E"/>
    <w:rsid w:val="007F7E31"/>
    <w:rsid w:val="00811D3F"/>
    <w:rsid w:val="008256F3"/>
    <w:rsid w:val="00827EE6"/>
    <w:rsid w:val="00851A52"/>
    <w:rsid w:val="0086760D"/>
    <w:rsid w:val="00871035"/>
    <w:rsid w:val="008A640A"/>
    <w:rsid w:val="008B5408"/>
    <w:rsid w:val="008C7D20"/>
    <w:rsid w:val="009113CC"/>
    <w:rsid w:val="009211C3"/>
    <w:rsid w:val="009A71FC"/>
    <w:rsid w:val="009D1FEA"/>
    <w:rsid w:val="009E769B"/>
    <w:rsid w:val="009F1B79"/>
    <w:rsid w:val="00A010DA"/>
    <w:rsid w:val="00A0764D"/>
    <w:rsid w:val="00A1531C"/>
    <w:rsid w:val="00A248C2"/>
    <w:rsid w:val="00A25205"/>
    <w:rsid w:val="00A30299"/>
    <w:rsid w:val="00A31F6A"/>
    <w:rsid w:val="00A436F3"/>
    <w:rsid w:val="00A54CA9"/>
    <w:rsid w:val="00A64259"/>
    <w:rsid w:val="00A67878"/>
    <w:rsid w:val="00A96431"/>
    <w:rsid w:val="00AB1A12"/>
    <w:rsid w:val="00AB360A"/>
    <w:rsid w:val="00AC00E9"/>
    <w:rsid w:val="00AC096C"/>
    <w:rsid w:val="00AD0309"/>
    <w:rsid w:val="00AD04EA"/>
    <w:rsid w:val="00AE1EED"/>
    <w:rsid w:val="00AE4265"/>
    <w:rsid w:val="00B03176"/>
    <w:rsid w:val="00B04BCD"/>
    <w:rsid w:val="00B52DEB"/>
    <w:rsid w:val="00BA5FA3"/>
    <w:rsid w:val="00BA62BB"/>
    <w:rsid w:val="00BB6E17"/>
    <w:rsid w:val="00BD333B"/>
    <w:rsid w:val="00BF3EF6"/>
    <w:rsid w:val="00C01686"/>
    <w:rsid w:val="00C01A6E"/>
    <w:rsid w:val="00C0793B"/>
    <w:rsid w:val="00C35374"/>
    <w:rsid w:val="00C50D30"/>
    <w:rsid w:val="00C740F5"/>
    <w:rsid w:val="00C74DC8"/>
    <w:rsid w:val="00C77C98"/>
    <w:rsid w:val="00C82B8F"/>
    <w:rsid w:val="00CA457B"/>
    <w:rsid w:val="00CE0919"/>
    <w:rsid w:val="00CE57DA"/>
    <w:rsid w:val="00CF771B"/>
    <w:rsid w:val="00D10CA7"/>
    <w:rsid w:val="00D13BBE"/>
    <w:rsid w:val="00D20A2B"/>
    <w:rsid w:val="00D276A8"/>
    <w:rsid w:val="00D310B2"/>
    <w:rsid w:val="00D36A84"/>
    <w:rsid w:val="00D400A2"/>
    <w:rsid w:val="00D428B1"/>
    <w:rsid w:val="00D71E82"/>
    <w:rsid w:val="00D845D6"/>
    <w:rsid w:val="00D94110"/>
    <w:rsid w:val="00D9499D"/>
    <w:rsid w:val="00DA29A4"/>
    <w:rsid w:val="00DA70A3"/>
    <w:rsid w:val="00DB33FD"/>
    <w:rsid w:val="00DC371B"/>
    <w:rsid w:val="00DF6E14"/>
    <w:rsid w:val="00E15960"/>
    <w:rsid w:val="00E35C92"/>
    <w:rsid w:val="00E64D61"/>
    <w:rsid w:val="00E709A9"/>
    <w:rsid w:val="00E82FA8"/>
    <w:rsid w:val="00E843B5"/>
    <w:rsid w:val="00E95EAA"/>
    <w:rsid w:val="00EA5D17"/>
    <w:rsid w:val="00EA72A7"/>
    <w:rsid w:val="00ED5BB8"/>
    <w:rsid w:val="00ED6E2A"/>
    <w:rsid w:val="00EF1B6D"/>
    <w:rsid w:val="00F3772D"/>
    <w:rsid w:val="00F63DA3"/>
    <w:rsid w:val="00F73BC6"/>
    <w:rsid w:val="00F76B5D"/>
    <w:rsid w:val="00F944D9"/>
    <w:rsid w:val="00FB14E2"/>
    <w:rsid w:val="00FB47A1"/>
    <w:rsid w:val="00FB7800"/>
    <w:rsid w:val="00FC106B"/>
    <w:rsid w:val="02CD20D3"/>
    <w:rsid w:val="05293617"/>
    <w:rsid w:val="06397DE9"/>
    <w:rsid w:val="12F2AB7B"/>
    <w:rsid w:val="17F86FD1"/>
    <w:rsid w:val="1D7385C2"/>
    <w:rsid w:val="24D65768"/>
    <w:rsid w:val="251BB2FE"/>
    <w:rsid w:val="2A4DA894"/>
    <w:rsid w:val="2D436B57"/>
    <w:rsid w:val="2E2397BE"/>
    <w:rsid w:val="34FCA87B"/>
    <w:rsid w:val="3A5975E0"/>
    <w:rsid w:val="468EECFD"/>
    <w:rsid w:val="48750CA9"/>
    <w:rsid w:val="492F8AB5"/>
    <w:rsid w:val="4AA6E350"/>
    <w:rsid w:val="4D7538F4"/>
    <w:rsid w:val="4E7FA884"/>
    <w:rsid w:val="51A29B7F"/>
    <w:rsid w:val="5543D157"/>
    <w:rsid w:val="5B8A39F1"/>
    <w:rsid w:val="651E14DE"/>
    <w:rsid w:val="6534039E"/>
    <w:rsid w:val="6A2BE9C7"/>
    <w:rsid w:val="6C523F7E"/>
    <w:rsid w:val="6DCA34AF"/>
    <w:rsid w:val="77029163"/>
    <w:rsid w:val="77EB3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271EE7B4-29E8-4555-ADD6-2A2BB8248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6A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F6A9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98B55B-687E-4142-9AEE-233C6C201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T Mannage</cp:lastModifiedBy>
  <cp:revision>105</cp:revision>
  <cp:lastPrinted>2017-07-20T20:51:00Z</cp:lastPrinted>
  <dcterms:created xsi:type="dcterms:W3CDTF">2021-07-18T16:31:00Z</dcterms:created>
  <dcterms:modified xsi:type="dcterms:W3CDTF">2021-07-22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